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Mkatabulky"/>
        <w:tblpPr w:leftFromText="141" w:rightFromText="141" w:horzAnchor="margin" w:tblpXSpec="right" w:tblpY="-480"/>
        <w:tblW w:w="7513" w:type="dxa"/>
        <w:tblBorders>
          <w:top w:val="single" w:sz="12" w:space="0" w:color="EE343E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EE343E"/>
          <w:insideV w:val="single" w:sz="8" w:space="0" w:color="EE343E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513"/>
      </w:tblGrid>
      <w:tr w:rsidR="00DB26AB" w:rsidRPr="00DB26AB" w14:paraId="6252601D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72AFEE35" w14:textId="6B522A78" w:rsidR="008B7005" w:rsidRPr="00E405F9" w:rsidRDefault="00E405F9" w:rsidP="00C742E1">
            <w:pPr>
              <w:pStyle w:val="Nzev"/>
              <w:spacing w:before="0"/>
              <w:ind w:left="0"/>
              <w:jc w:val="center"/>
              <w:rPr>
                <w:rFonts w:ascii="Clara Sans" w:hAnsi="Clara Sans"/>
                <w:color w:val="5BBBB7"/>
                <w:w w:val="105"/>
                <w:sz w:val="52"/>
                <w:szCs w:val="52"/>
              </w:rPr>
            </w:pPr>
            <w:proofErr w:type="spellStart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Postdoktora</w:t>
            </w:r>
            <w:r w:rsidR="004732A3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n</w:t>
            </w:r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d</w:t>
            </w:r>
            <w:proofErr w:type="spellEnd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/</w:t>
            </w:r>
            <w:proofErr w:type="spellStart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ka</w:t>
            </w:r>
            <w:proofErr w:type="spellEnd"/>
            <w:r w:rsidR="00C742E1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 xml:space="preserve"> – </w:t>
            </w:r>
            <w:r w:rsidR="00C742E1" w:rsidRPr="00C742E1">
              <w:rPr>
                <w:rFonts w:ascii="Clara Sans" w:hAnsi="Clara Sans"/>
                <w:color w:val="5BBBB7"/>
                <w:w w:val="105"/>
                <w:sz w:val="32"/>
                <w:szCs w:val="32"/>
              </w:rPr>
              <w:t>Laboratoř fyziologie reprodukce</w:t>
            </w:r>
          </w:p>
        </w:tc>
      </w:tr>
      <w:tr w:rsidR="00790EE7" w14:paraId="12C7F004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2BD86241" w14:textId="038E63BB" w:rsidR="00E405F9" w:rsidRPr="00E405F9" w:rsidRDefault="00BD6754" w:rsidP="00E405F9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racovní náplň</w:t>
            </w:r>
          </w:p>
          <w:p w14:paraId="4C93AE8E" w14:textId="77777777" w:rsidR="00E405F9" w:rsidRPr="00E405F9" w:rsidRDefault="00E405F9" w:rsidP="00E405F9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21CEC21B" w14:textId="0894B941" w:rsidR="00E405F9" w:rsidRPr="00E405F9" w:rsidRDefault="00E405F9" w:rsidP="00E405F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 xml:space="preserve">Zabezpečení běžného chodu laboratoře, administrativa spojená s provozem laboratoře; </w:t>
            </w:r>
          </w:p>
          <w:p w14:paraId="7068DCAC" w14:textId="2A9CADF1" w:rsidR="000E61F4" w:rsidRPr="000E61F4" w:rsidRDefault="00E405F9" w:rsidP="000E61F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 xml:space="preserve">Vědecko-výzkumná činnost a řešení národních a mezinárodních vědeckých projektů v oblasti </w:t>
            </w:r>
            <w:proofErr w:type="spellStart"/>
            <w:r w:rsidR="00DE34D8">
              <w:rPr>
                <w:rFonts w:ascii="Clara Sans" w:hAnsi="Clara Sans"/>
                <w:color w:val="231F20"/>
              </w:rPr>
              <w:t>methylace</w:t>
            </w:r>
            <w:proofErr w:type="spellEnd"/>
            <w:r w:rsidR="00DE34D8">
              <w:rPr>
                <w:rFonts w:ascii="Clara Sans" w:hAnsi="Clara Sans"/>
                <w:color w:val="231F20"/>
              </w:rPr>
              <w:t xml:space="preserve"> DNA spermií </w:t>
            </w:r>
            <w:r w:rsidR="000A61B2">
              <w:rPr>
                <w:rFonts w:ascii="Clara Sans" w:hAnsi="Clara Sans"/>
                <w:color w:val="231F20"/>
              </w:rPr>
              <w:t xml:space="preserve">sladkovodních </w:t>
            </w:r>
            <w:r w:rsidR="00DE34D8">
              <w:rPr>
                <w:rFonts w:ascii="Clara Sans" w:hAnsi="Clara Sans"/>
                <w:color w:val="231F20"/>
              </w:rPr>
              <w:t>ryb</w:t>
            </w:r>
            <w:r w:rsidR="000E61F4">
              <w:rPr>
                <w:rFonts w:ascii="Clara Sans" w:hAnsi="Clara Sans"/>
                <w:color w:val="231F20"/>
              </w:rPr>
              <w:t>;</w:t>
            </w:r>
          </w:p>
          <w:p w14:paraId="0442C809" w14:textId="18922FCC" w:rsidR="00E405F9" w:rsidRPr="0058173F" w:rsidRDefault="00E405F9" w:rsidP="009B1A06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58173F">
              <w:rPr>
                <w:rFonts w:ascii="Clara Sans" w:hAnsi="Clara Sans"/>
                <w:color w:val="231F20"/>
              </w:rPr>
              <w:t>Samostatné odběry vzorků, samostatné vyhodnocování výsledků</w:t>
            </w:r>
            <w:r w:rsidR="00DE34D8" w:rsidRPr="0058173F">
              <w:rPr>
                <w:rFonts w:ascii="Clara Sans" w:hAnsi="Clara Sans"/>
                <w:color w:val="231F20"/>
              </w:rPr>
              <w:t xml:space="preserve"> </w:t>
            </w:r>
            <w:r w:rsidR="009B1A06" w:rsidRPr="0058173F">
              <w:rPr>
                <w:rFonts w:ascii="Clara Sans" w:hAnsi="Clara Sans"/>
                <w:color w:val="231F20"/>
              </w:rPr>
              <w:t>s použitím</w:t>
            </w:r>
            <w:r w:rsidR="009B1A06" w:rsidRPr="0058173F">
              <w:rPr>
                <w:rFonts w:ascii="Clara Sans" w:hAnsi="Clara Sans"/>
                <w:lang w:val="en-US"/>
              </w:rPr>
              <w:t xml:space="preserve"> R Development Core Team </w:t>
            </w:r>
            <w:r w:rsidR="00DE34D8" w:rsidRPr="0058173F">
              <w:rPr>
                <w:rFonts w:ascii="Clara Sans" w:hAnsi="Clara Sans"/>
                <w:color w:val="231F20"/>
              </w:rPr>
              <w:t>systému</w:t>
            </w:r>
            <w:r w:rsidRPr="0058173F">
              <w:rPr>
                <w:rFonts w:ascii="Clara Sans" w:hAnsi="Clara Sans"/>
                <w:color w:val="231F20"/>
              </w:rPr>
              <w:t xml:space="preserve"> a jejich publikování v prestižních časopisech v anglickém jazyce;</w:t>
            </w:r>
          </w:p>
          <w:p w14:paraId="1100B8CB" w14:textId="0E59BB76" w:rsidR="00E405F9" w:rsidRPr="00E405F9" w:rsidRDefault="00E405F9" w:rsidP="00E405F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Konzultační a poradenské služby v oblasti reprodukce ryb;</w:t>
            </w:r>
          </w:p>
          <w:p w14:paraId="63BE0E13" w14:textId="77777777" w:rsidR="00E405F9" w:rsidRPr="00E405F9" w:rsidRDefault="00E405F9" w:rsidP="00E405F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Spolupráce při přípravě vědeckých a odborných konferencí či seminářů;</w:t>
            </w:r>
          </w:p>
          <w:p w14:paraId="22012AAC" w14:textId="37D23910" w:rsidR="00E405F9" w:rsidRPr="00444E54" w:rsidRDefault="00E405F9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Odborná pomoc při pedagogických činnostech v rámci vysokoškolské výuky.</w:t>
            </w:r>
          </w:p>
          <w:p w14:paraId="655541BE" w14:textId="65E9AE32" w:rsidR="007F5113" w:rsidRPr="007F5113" w:rsidRDefault="007F5113" w:rsidP="007F5113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8"/>
                <w:szCs w:val="8"/>
              </w:rPr>
            </w:pPr>
          </w:p>
        </w:tc>
      </w:tr>
      <w:tr w:rsidR="00790EE7" w14:paraId="565E2824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5B8CAEB9" w14:textId="3F17CD51" w:rsidR="00444E54" w:rsidRPr="00444E54" w:rsidRDefault="00BD6754" w:rsidP="00444E54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ožadujeme</w:t>
            </w:r>
          </w:p>
          <w:p w14:paraId="75F33986" w14:textId="77777777" w:rsidR="00444E54" w:rsidRPr="00444E54" w:rsidRDefault="00444E54" w:rsidP="00444E54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20EB327A" w14:textId="27976465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Absolvování doktorského studijního programu (Ph.D.) v rámci rybářského, zemědělského, přírodovědeckého či veterinárního, chemického oboru;</w:t>
            </w:r>
          </w:p>
          <w:p w14:paraId="79FC420A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Anglický jazyk minimálně na úrovni B2 (slovem i písmem);</w:t>
            </w:r>
          </w:p>
          <w:p w14:paraId="5D7E8406" w14:textId="4B4AA95B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 xml:space="preserve">Pracovní zkušenosti (min. 2 roky) v laboratoři zabývající se </w:t>
            </w:r>
            <w:proofErr w:type="spellStart"/>
            <w:r w:rsidR="009B1A06">
              <w:rPr>
                <w:rFonts w:ascii="Clara Sans" w:hAnsi="Clara Sans"/>
                <w:color w:val="231F20"/>
              </w:rPr>
              <w:t>spermatologií</w:t>
            </w:r>
            <w:proofErr w:type="spellEnd"/>
            <w:r w:rsidR="000E61F4">
              <w:rPr>
                <w:rFonts w:ascii="Clara Sans" w:hAnsi="Clara Sans"/>
                <w:color w:val="231F20"/>
              </w:rPr>
              <w:t xml:space="preserve"> ryb;</w:t>
            </w:r>
          </w:p>
          <w:p w14:paraId="599BC6E6" w14:textId="7163DE26" w:rsidR="00444E54" w:rsidRPr="0058173F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58173F">
              <w:rPr>
                <w:rFonts w:ascii="Clara Sans" w:hAnsi="Clara Sans"/>
                <w:color w:val="231F20"/>
              </w:rPr>
              <w:t>Uživatelská znalost práce na PC – MS Office (Word, Excel, PowerPoint, Outlook</w:t>
            </w:r>
            <w:r w:rsidR="009B1A06" w:rsidRPr="0058173F">
              <w:rPr>
                <w:rFonts w:ascii="Clara Sans" w:hAnsi="Clara Sans"/>
                <w:color w:val="231F20"/>
              </w:rPr>
              <w:t>,</w:t>
            </w:r>
            <w:r w:rsidR="009B1A06" w:rsidRPr="0058173F">
              <w:rPr>
                <w:rFonts w:ascii="Clara Sans" w:hAnsi="Clara Sans"/>
                <w:lang w:val="en-US"/>
              </w:rPr>
              <w:t xml:space="preserve"> R Development Core Team</w:t>
            </w:r>
            <w:r w:rsidRPr="0058173F">
              <w:rPr>
                <w:rFonts w:ascii="Clara Sans" w:hAnsi="Clara Sans"/>
                <w:color w:val="231F20"/>
              </w:rPr>
              <w:t>);</w:t>
            </w:r>
          </w:p>
          <w:p w14:paraId="482A54E6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Zkušenosti s prezentacemi na konferencích či seminářích;</w:t>
            </w:r>
          </w:p>
          <w:p w14:paraId="1B07D240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Komunikativnost, samostatnost, systematičnost, zodpovědnost, cílevědomost, pečlivost, organizační schopnosti, ochota učit se novým věcem, schopnost práce ve stresu;</w:t>
            </w:r>
          </w:p>
          <w:p w14:paraId="0A6126CD" w14:textId="5ECEA0C7" w:rsidR="0078790A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Dobrý zdravotní stav.</w:t>
            </w:r>
          </w:p>
          <w:p w14:paraId="47C11C0E" w14:textId="31D9ED49" w:rsidR="007F5113" w:rsidRPr="007F5113" w:rsidRDefault="007F5113" w:rsidP="007F5113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8"/>
                <w:szCs w:val="8"/>
              </w:rPr>
            </w:pPr>
          </w:p>
        </w:tc>
      </w:tr>
      <w:tr w:rsidR="00790EE7" w14:paraId="3E02748A" w14:textId="77777777" w:rsidTr="008B7005">
        <w:trPr>
          <w:trHeight w:val="2130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070CB6BB" w14:textId="0DCACBB9" w:rsidR="00444E54" w:rsidRPr="00444E54" w:rsidRDefault="00BD6754" w:rsidP="00444E54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Nabízíme</w:t>
            </w:r>
          </w:p>
          <w:p w14:paraId="7C8EAC5E" w14:textId="77777777" w:rsidR="00444E54" w:rsidRPr="00444E54" w:rsidRDefault="00444E54" w:rsidP="00444E54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127AF273" w14:textId="37F63CFE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Zajímavou práci v příjemném prostředí mezinárodního kolektivu;</w:t>
            </w:r>
          </w:p>
          <w:p w14:paraId="11B3E984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Možnost osobního i profesního rozvoje (jazykové a zaměstnanecké kurzy);</w:t>
            </w:r>
          </w:p>
          <w:p w14:paraId="41FA6506" w14:textId="681B1E82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Další zaměstnanecké benefity (5 týdnů dovolené, stravenky, zvýhodněné mobilní volání či bankovní služby u partnerské banky, MS Office zdarma pro soukromé využití)</w:t>
            </w:r>
            <w:r>
              <w:rPr>
                <w:rFonts w:ascii="Clara Sans" w:hAnsi="Clara Sans"/>
                <w:color w:val="231F20"/>
              </w:rPr>
              <w:t>.</w:t>
            </w:r>
          </w:p>
        </w:tc>
      </w:tr>
      <w:tr w:rsidR="005B7720" w:rsidRPr="00D60E4B" w14:paraId="1810C3E9" w14:textId="77777777" w:rsidTr="008E1933">
        <w:trPr>
          <w:trHeight w:val="3388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7F3DB868" w14:textId="77777777" w:rsidR="00375ADD" w:rsidRDefault="00375ADD" w:rsidP="008E1933">
            <w:pPr>
              <w:tabs>
                <w:tab w:val="left" w:pos="1653"/>
              </w:tabs>
              <w:rPr>
                <w:rFonts w:ascii="Clara Sans" w:hAnsi="Clara Sans"/>
                <w:color w:val="EE343E"/>
                <w:sz w:val="20"/>
              </w:rPr>
            </w:pPr>
          </w:p>
          <w:p w14:paraId="7DD86BA8" w14:textId="0CF41E75" w:rsidR="007D50E4" w:rsidRDefault="007D50E4" w:rsidP="008B7005">
            <w:pPr>
              <w:tabs>
                <w:tab w:val="left" w:pos="1653"/>
              </w:tabs>
              <w:rPr>
                <w:rFonts w:ascii="Clara Sans" w:hAnsi="Clara Sans"/>
                <w:color w:val="EE343E"/>
                <w:sz w:val="20"/>
              </w:rPr>
            </w:pPr>
            <w:r w:rsidRPr="00444DB1">
              <w:rPr>
                <w:rFonts w:ascii="Clara Sans" w:hAnsi="Clara Sans"/>
                <w:color w:val="5BBBB7"/>
                <w:sz w:val="20"/>
              </w:rPr>
              <w:t xml:space="preserve">Nástup: </w:t>
            </w:r>
            <w:r>
              <w:rPr>
                <w:rFonts w:ascii="Clara Sans" w:hAnsi="Clara Sans"/>
                <w:color w:val="EE343E"/>
                <w:sz w:val="20"/>
              </w:rPr>
              <w:tab/>
            </w:r>
            <w:r w:rsidR="00444E54">
              <w:rPr>
                <w:rFonts w:ascii="Clara Sans" w:hAnsi="Clara Sans"/>
                <w:sz w:val="20"/>
              </w:rPr>
              <w:t>září-říjen</w:t>
            </w:r>
            <w:r w:rsidR="0078790A">
              <w:rPr>
                <w:rFonts w:ascii="Clara Sans" w:hAnsi="Clara Sans"/>
                <w:sz w:val="20"/>
              </w:rPr>
              <w:t xml:space="preserve"> </w:t>
            </w:r>
            <w:r w:rsidR="00D60E4B" w:rsidRPr="00D60E4B">
              <w:rPr>
                <w:rFonts w:ascii="Clara Sans" w:hAnsi="Clara Sans"/>
                <w:sz w:val="20"/>
              </w:rPr>
              <w:t>202</w:t>
            </w:r>
            <w:r w:rsidR="00A46C82">
              <w:rPr>
                <w:rFonts w:ascii="Clara Sans" w:hAnsi="Clara Sans"/>
                <w:sz w:val="20"/>
              </w:rPr>
              <w:t>2</w:t>
            </w:r>
          </w:p>
          <w:p w14:paraId="72A7123A" w14:textId="0AF275A2" w:rsidR="007D50E4" w:rsidRDefault="007D50E4" w:rsidP="008E1933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sz w:val="20"/>
              </w:rPr>
            </w:pPr>
            <w:r w:rsidRPr="00444DB1">
              <w:rPr>
                <w:rFonts w:ascii="Clara Sans" w:hAnsi="Clara Sans"/>
                <w:color w:val="5BBBB7"/>
                <w:sz w:val="20"/>
              </w:rPr>
              <w:t xml:space="preserve">Pracovní úvazek: </w:t>
            </w:r>
            <w:r>
              <w:rPr>
                <w:rFonts w:ascii="Clara Sans" w:hAnsi="Clara Sans"/>
                <w:color w:val="EE343E"/>
                <w:sz w:val="20"/>
              </w:rPr>
              <w:tab/>
            </w:r>
            <w:r w:rsidR="00D60E4B">
              <w:rPr>
                <w:rFonts w:ascii="Clara Sans" w:hAnsi="Clara Sans"/>
                <w:sz w:val="20"/>
              </w:rPr>
              <w:t>1,0</w:t>
            </w:r>
          </w:p>
          <w:p w14:paraId="12977BA1" w14:textId="0E312D75" w:rsidR="0078790A" w:rsidRDefault="0078790A" w:rsidP="0078790A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sz w:val="20"/>
              </w:rPr>
            </w:pPr>
            <w:r>
              <w:rPr>
                <w:rFonts w:ascii="Clara Sans" w:hAnsi="Clara Sans"/>
                <w:color w:val="5BBBB7"/>
                <w:sz w:val="20"/>
              </w:rPr>
              <w:t>P</w:t>
            </w:r>
            <w:r w:rsidRPr="0078790A">
              <w:rPr>
                <w:rFonts w:ascii="Clara Sans" w:hAnsi="Clara Sans"/>
                <w:color w:val="5BBBB7"/>
                <w:sz w:val="20"/>
              </w:rPr>
              <w:t xml:space="preserve">racovní </w:t>
            </w:r>
            <w:proofErr w:type="gramStart"/>
            <w:r w:rsidRPr="0078790A">
              <w:rPr>
                <w:rFonts w:ascii="Clara Sans" w:hAnsi="Clara Sans"/>
                <w:color w:val="5BBBB7"/>
                <w:sz w:val="20"/>
              </w:rPr>
              <w:t>poměr:</w:t>
            </w:r>
            <w:r>
              <w:rPr>
                <w:rFonts w:ascii="Clara Sans" w:hAnsi="Clara Sans"/>
                <w:color w:val="5BBBB7"/>
                <w:sz w:val="20"/>
              </w:rPr>
              <w:t xml:space="preserve">   </w:t>
            </w:r>
            <w:proofErr w:type="gramEnd"/>
            <w:r>
              <w:rPr>
                <w:rFonts w:ascii="Calibri" w:hAnsi="Calibri"/>
                <w:color w:val="000000"/>
              </w:rPr>
              <w:t>smlouva na dobu určitou na 1 rok</w:t>
            </w:r>
          </w:p>
          <w:p w14:paraId="0E732133" w14:textId="43FD4B0D" w:rsidR="00D60E4B" w:rsidRPr="007D50E4" w:rsidRDefault="00D60E4B" w:rsidP="008E1933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color w:val="EE343E"/>
                <w:sz w:val="20"/>
              </w:rPr>
            </w:pPr>
            <w:proofErr w:type="gramStart"/>
            <w:r>
              <w:rPr>
                <w:rFonts w:ascii="Clara Sans" w:hAnsi="Clara Sans"/>
                <w:color w:val="5BBBB7"/>
                <w:sz w:val="20"/>
              </w:rPr>
              <w:t>Mzda:</w:t>
            </w:r>
            <w:r>
              <w:rPr>
                <w:rFonts w:ascii="Clara Sans" w:hAnsi="Clara Sans"/>
                <w:color w:val="EE343E"/>
                <w:sz w:val="20"/>
              </w:rPr>
              <w:t xml:space="preserve">   </w:t>
            </w:r>
            <w:proofErr w:type="gramEnd"/>
            <w:r>
              <w:rPr>
                <w:rFonts w:ascii="Clara Sans" w:hAnsi="Clara Sans"/>
                <w:color w:val="EE343E"/>
                <w:sz w:val="20"/>
              </w:rPr>
              <w:t xml:space="preserve">                 </w:t>
            </w:r>
            <w:r w:rsidR="00444E54">
              <w:rPr>
                <w:rFonts w:ascii="Clara Sans" w:hAnsi="Clara Sans"/>
                <w:sz w:val="20"/>
              </w:rPr>
              <w:t>3</w:t>
            </w:r>
            <w:r w:rsidR="00A46C82">
              <w:rPr>
                <w:rFonts w:ascii="Clara Sans" w:hAnsi="Clara Sans"/>
                <w:sz w:val="20"/>
              </w:rPr>
              <w:t>3</w:t>
            </w:r>
            <w:r w:rsidR="00444E54">
              <w:rPr>
                <w:rFonts w:ascii="Clara Sans" w:hAnsi="Clara Sans"/>
                <w:sz w:val="20"/>
              </w:rPr>
              <w:t xml:space="preserve"> 000</w:t>
            </w:r>
            <w:r w:rsidRPr="00D60E4B">
              <w:rPr>
                <w:rFonts w:ascii="Clara Sans" w:hAnsi="Clara Sans"/>
                <w:sz w:val="20"/>
              </w:rPr>
              <w:t xml:space="preserve"> Kč měsíčně (dle Mzdového předpisu JU)</w:t>
            </w:r>
          </w:p>
          <w:p w14:paraId="53B271AF" w14:textId="6C0FDA36" w:rsidR="0078790A" w:rsidRDefault="00D60E4B" w:rsidP="008E1933">
            <w:pPr>
              <w:rPr>
                <w:rFonts w:ascii="Calibri" w:hAnsi="Calibri"/>
                <w:color w:val="000000"/>
              </w:rPr>
            </w:pPr>
            <w:r>
              <w:rPr>
                <w:rFonts w:ascii="Clara Sans" w:hAnsi="Clara Sans"/>
                <w:color w:val="5BBBB7"/>
                <w:sz w:val="20"/>
              </w:rPr>
              <w:t xml:space="preserve">Místo </w:t>
            </w:r>
            <w:proofErr w:type="gramStart"/>
            <w:r>
              <w:rPr>
                <w:rFonts w:ascii="Clara Sans" w:hAnsi="Clara Sans"/>
                <w:color w:val="5BBBB7"/>
                <w:sz w:val="20"/>
              </w:rPr>
              <w:t xml:space="preserve">výkonu:   </w:t>
            </w:r>
            <w:proofErr w:type="gramEnd"/>
            <w:r>
              <w:rPr>
                <w:rFonts w:ascii="Clara Sans" w:hAnsi="Clara Sans"/>
                <w:color w:val="5BBBB7"/>
                <w:sz w:val="20"/>
              </w:rPr>
              <w:t xml:space="preserve">   </w:t>
            </w:r>
            <w:r w:rsidR="0078790A">
              <w:rPr>
                <w:rFonts w:ascii="Clara Sans" w:hAnsi="Clara Sans"/>
                <w:color w:val="5BBBB7"/>
                <w:sz w:val="20"/>
              </w:rPr>
              <w:t xml:space="preserve"> </w:t>
            </w:r>
            <w:r w:rsidR="006C2BAC" w:rsidRPr="00FF07B3">
              <w:rPr>
                <w:rFonts w:ascii="Clara Sans" w:hAnsi="Clara Sans"/>
                <w:sz w:val="20"/>
              </w:rPr>
              <w:t xml:space="preserve"> </w:t>
            </w:r>
            <w:r w:rsidR="00C742E1" w:rsidRPr="00FF07B3">
              <w:rPr>
                <w:rFonts w:ascii="Clara Sans" w:hAnsi="Clara Sans"/>
                <w:sz w:val="20"/>
              </w:rPr>
              <w:t xml:space="preserve"> </w:t>
            </w:r>
            <w:r w:rsidR="00C742E1" w:rsidRPr="00FF07B3">
              <w:rPr>
                <w:rFonts w:ascii="Clara Sans" w:hAnsi="Clara Sans"/>
                <w:sz w:val="20"/>
              </w:rPr>
              <w:t>Jihočeská univerzita v Českých Budějovicích, Fakulta rybářství a</w:t>
            </w:r>
            <w:r w:rsidR="00C742E1">
              <w:rPr>
                <w:rFonts w:ascii="Clara Sans" w:hAnsi="Clara Sans"/>
                <w:sz w:val="20"/>
              </w:rPr>
              <w:t> </w:t>
            </w:r>
            <w:r w:rsidR="00C742E1" w:rsidRPr="00FF07B3">
              <w:rPr>
                <w:rFonts w:ascii="Clara Sans" w:hAnsi="Clara Sans"/>
                <w:sz w:val="20"/>
              </w:rPr>
              <w:t xml:space="preserve">ochrany vod, </w:t>
            </w:r>
            <w:r w:rsidR="00C742E1">
              <w:rPr>
                <w:rFonts w:ascii="Clara Sans" w:hAnsi="Clara Sans"/>
                <w:sz w:val="20"/>
              </w:rPr>
              <w:t xml:space="preserve"> Výzkumný ústav rybářský a hydrobiologický</w:t>
            </w:r>
            <w:r w:rsidR="00C742E1" w:rsidRPr="00FF07B3">
              <w:rPr>
                <w:rFonts w:ascii="Clara Sans" w:hAnsi="Clara Sans"/>
                <w:sz w:val="20"/>
              </w:rPr>
              <w:t xml:space="preserve">, </w:t>
            </w:r>
            <w:r w:rsidR="00C742E1">
              <w:rPr>
                <w:rFonts w:ascii="Clara Sans" w:hAnsi="Clara Sans"/>
                <w:sz w:val="20"/>
              </w:rPr>
              <w:t xml:space="preserve">Laboratoř </w:t>
            </w:r>
            <w:r w:rsidR="00C742E1">
              <w:rPr>
                <w:rFonts w:ascii="Clara Sans" w:hAnsi="Clara Sans"/>
                <w:sz w:val="20"/>
              </w:rPr>
              <w:t>fyziologie reprodukce,</w:t>
            </w:r>
            <w:r w:rsidR="00C742E1">
              <w:rPr>
                <w:rFonts w:ascii="Clara Sans" w:hAnsi="Clara Sans"/>
                <w:sz w:val="20"/>
              </w:rPr>
              <w:t xml:space="preserve"> Zátiší 725/II, Vodňany </w:t>
            </w:r>
            <w:r w:rsidR="00C742E1">
              <w:rPr>
                <w:rFonts w:ascii="Calibri" w:hAnsi="Calibri"/>
                <w:color w:val="000000"/>
              </w:rPr>
              <w:t xml:space="preserve">  </w:t>
            </w:r>
          </w:p>
          <w:p w14:paraId="069B4293" w14:textId="77777777" w:rsidR="006C2BAC" w:rsidRDefault="006C2BAC" w:rsidP="008E1933">
            <w:pPr>
              <w:rPr>
                <w:rFonts w:ascii="Clara Sans" w:hAnsi="Clara Sans"/>
                <w:color w:val="231F20"/>
                <w:w w:val="105"/>
                <w:sz w:val="20"/>
              </w:rPr>
            </w:pPr>
          </w:p>
          <w:p w14:paraId="39F77772" w14:textId="799BFE63" w:rsidR="00D60E4B" w:rsidRDefault="00D60E4B" w:rsidP="008E1933">
            <w:pPr>
              <w:jc w:val="both"/>
              <w:rPr>
                <w:rFonts w:ascii="Clara Sans" w:hAnsi="Clara Sans"/>
                <w:color w:val="231F20"/>
                <w:w w:val="105"/>
                <w:sz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Strukturovaný životopis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 včetně publikačního seznamu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, motivační dopis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,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kopii dokladu o nejvyšším 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dosaženém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zdělání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="006C2BAC" w:rsidRPr="006C2BAC">
              <w:rPr>
                <w:rFonts w:ascii="Clara Sans" w:hAnsi="Clara Sans"/>
                <w:color w:val="231F20"/>
                <w:w w:val="105"/>
                <w:sz w:val="20"/>
              </w:rPr>
              <w:t>a stručný obsah disertační práce (v PowerPointu)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zasílejte Ing.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Mirce Průšové na e-mail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hyperlink r:id="rId8" w:history="1">
              <w:r w:rsidRPr="00D60E4B">
                <w:rPr>
                  <w:rFonts w:ascii="Clara Sans" w:hAnsi="Clara Sans"/>
                  <w:b/>
                  <w:bCs/>
                  <w:color w:val="231F20"/>
                  <w:w w:val="105"/>
                  <w:sz w:val="20"/>
                </w:rPr>
                <w:t>mprusova@frov.jcu.cz</w:t>
              </w:r>
            </w:hyperlink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nebo na adresu Fakulta rybářství a ochrany vod, děkanát FROV JU, Zátiší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> 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728/II, 389 25 Vodňany, nejpozději do </w:t>
            </w:r>
            <w:r w:rsidR="0078790A" w:rsidRPr="0078790A">
              <w:rPr>
                <w:rFonts w:ascii="Clara Sans" w:hAnsi="Clara Sans"/>
                <w:b/>
                <w:bCs/>
                <w:color w:val="5BBBB7"/>
                <w:sz w:val="20"/>
              </w:rPr>
              <w:t>2</w:t>
            </w:r>
            <w:r w:rsidR="006C2BAC">
              <w:rPr>
                <w:rFonts w:ascii="Clara Sans" w:hAnsi="Clara Sans"/>
                <w:b/>
                <w:bCs/>
                <w:color w:val="5BBBB7"/>
                <w:sz w:val="20"/>
              </w:rPr>
              <w:t>3</w:t>
            </w:r>
            <w:r w:rsidRPr="00D60E4B">
              <w:rPr>
                <w:rFonts w:ascii="Clara Sans" w:hAnsi="Clara Sans"/>
                <w:b/>
                <w:bCs/>
                <w:color w:val="5BBBB7"/>
                <w:sz w:val="20"/>
              </w:rPr>
              <w:t xml:space="preserve">. </w:t>
            </w:r>
            <w:r w:rsidR="006C2BAC">
              <w:rPr>
                <w:rFonts w:ascii="Clara Sans" w:hAnsi="Clara Sans"/>
                <w:b/>
                <w:bCs/>
                <w:color w:val="5BBBB7"/>
                <w:sz w:val="20"/>
              </w:rPr>
              <w:t>8</w:t>
            </w:r>
            <w:r w:rsidRPr="00D60E4B">
              <w:rPr>
                <w:rFonts w:ascii="Clara Sans" w:hAnsi="Clara Sans"/>
                <w:b/>
                <w:bCs/>
                <w:color w:val="5BBBB7"/>
                <w:sz w:val="20"/>
              </w:rPr>
              <w:t>. 202</w:t>
            </w:r>
            <w:r w:rsidR="00A46C82">
              <w:rPr>
                <w:rFonts w:ascii="Clara Sans" w:hAnsi="Clara Sans"/>
                <w:b/>
                <w:bCs/>
                <w:color w:val="5BBBB7"/>
                <w:sz w:val="20"/>
              </w:rPr>
              <w:t>2</w:t>
            </w:r>
          </w:p>
          <w:p w14:paraId="65AE2874" w14:textId="77777777" w:rsidR="00D60E4B" w:rsidRPr="00D60E4B" w:rsidRDefault="00D60E4B" w:rsidP="008E1933">
            <w:pPr>
              <w:rPr>
                <w:rFonts w:ascii="Clara Sans" w:hAnsi="Clara Sans"/>
                <w:color w:val="231F20"/>
                <w:w w:val="105"/>
                <w:sz w:val="20"/>
              </w:rPr>
            </w:pPr>
          </w:p>
          <w:p w14:paraId="74025200" w14:textId="495567B9" w:rsidR="007D50E4" w:rsidRPr="007F5113" w:rsidRDefault="00D60E4B" w:rsidP="007F5113">
            <w:pPr>
              <w:rPr>
                <w:rFonts w:ascii="Calibri" w:hAnsi="Calibri"/>
                <w:b/>
                <w:szCs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íce informací na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b/>
                <w:bCs/>
                <w:color w:val="231F20"/>
                <w:w w:val="105"/>
                <w:sz w:val="20"/>
              </w:rPr>
              <w:t>http://www.frov.jcu.cz/cs/home-button/uredni-deska/volna-pracovni-mista</w:t>
            </w:r>
          </w:p>
        </w:tc>
      </w:tr>
      <w:tr w:rsidR="00D60E4B" w14:paraId="51FFD4C2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</w:tcBorders>
          </w:tcPr>
          <w:p w14:paraId="56388980" w14:textId="77777777" w:rsidR="00D60E4B" w:rsidRDefault="008E1933" w:rsidP="008E1933">
            <w:pPr>
              <w:tabs>
                <w:tab w:val="left" w:pos="960"/>
              </w:tabs>
              <w:rPr>
                <w:rFonts w:ascii="Clara Sans" w:hAnsi="Clara Sans"/>
                <w:color w:val="EE343E"/>
                <w:sz w:val="20"/>
              </w:rPr>
            </w:pPr>
            <w:r>
              <w:rPr>
                <w:rFonts w:ascii="Clara Sans" w:hAnsi="Clara Sans"/>
                <w:color w:val="EE343E"/>
                <w:sz w:val="20"/>
              </w:rPr>
              <w:tab/>
            </w:r>
          </w:p>
        </w:tc>
      </w:tr>
    </w:tbl>
    <w:p w14:paraId="5E91E779" w14:textId="77777777" w:rsidR="00735B1C" w:rsidRDefault="00735B1C">
      <w:pPr>
        <w:rPr>
          <w:sz w:val="19"/>
        </w:rPr>
        <w:sectPr w:rsidR="00735B1C" w:rsidSect="0078790A">
          <w:headerReference w:type="default" r:id="rId9"/>
          <w:type w:val="continuous"/>
          <w:pgSz w:w="12250" w:h="17180"/>
          <w:pgMar w:top="1478" w:right="860" w:bottom="28" w:left="1720" w:header="708" w:footer="1623" w:gutter="0"/>
          <w:cols w:space="708"/>
        </w:sectPr>
      </w:pPr>
    </w:p>
    <w:p w14:paraId="1E69F45C" w14:textId="77777777" w:rsidR="002F3051" w:rsidRDefault="002F3051" w:rsidP="00C000F1">
      <w:pPr>
        <w:spacing w:before="7" w:line="247" w:lineRule="auto"/>
        <w:ind w:right="324"/>
        <w:rPr>
          <w:rFonts w:ascii="Clara Sans" w:hAnsi="Clara Sans"/>
          <w:sz w:val="20"/>
        </w:rPr>
      </w:pPr>
    </w:p>
    <w:sectPr w:rsidR="002F3051" w:rsidSect="008E1933">
      <w:type w:val="continuous"/>
      <w:pgSz w:w="12250" w:h="17180"/>
      <w:pgMar w:top="1620" w:right="860" w:bottom="1560" w:left="1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40045" w14:textId="77777777" w:rsidR="00AE6389" w:rsidRDefault="00AE6389" w:rsidP="00DA6AF3">
      <w:r>
        <w:separator/>
      </w:r>
    </w:p>
  </w:endnote>
  <w:endnote w:type="continuationSeparator" w:id="0">
    <w:p w14:paraId="0266CAC2" w14:textId="77777777" w:rsidR="00AE6389" w:rsidRDefault="00AE6389" w:rsidP="00DA6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 Sans">
    <w:panose1 w:val="02000503000000020004"/>
    <w:charset w:val="EE"/>
    <w:family w:val="auto"/>
    <w:pitch w:val="variable"/>
    <w:sig w:usb0="A000002F" w:usb1="1000207A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66F6B" w14:textId="77777777" w:rsidR="00AE6389" w:rsidRDefault="00AE6389" w:rsidP="00DA6AF3">
      <w:r>
        <w:separator/>
      </w:r>
    </w:p>
  </w:footnote>
  <w:footnote w:type="continuationSeparator" w:id="0">
    <w:p w14:paraId="34F5539E" w14:textId="77777777" w:rsidR="00AE6389" w:rsidRDefault="00AE6389" w:rsidP="00DA6A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2EBBE" w14:textId="77777777" w:rsidR="00444DB1" w:rsidRDefault="00AE6389" w:rsidP="00C000F1">
    <w:pPr>
      <w:pStyle w:val="Zhlav"/>
      <w:ind w:left="2268"/>
    </w:pPr>
    <w:r>
      <w:rPr>
        <w:noProof/>
      </w:rPr>
      <w:pict w14:anchorId="55EF02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style="position:absolute;left:0;text-align:left;margin-left:-84.05pt;margin-top:-15.45pt;width:148.65pt;height:105.15pt;z-index:251674624;mso-position-horizontal-relative:text;mso-position-vertical-relative:text">
          <v:imagedata r:id="rId1" o:title="649816743216853-01"/>
        </v:shape>
      </w:pict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590A8848" wp14:editId="041B070E">
              <wp:simplePos x="0" y="0"/>
              <wp:positionH relativeFrom="page">
                <wp:posOffset>-1755</wp:posOffset>
              </wp:positionH>
              <wp:positionV relativeFrom="page">
                <wp:posOffset>-4037</wp:posOffset>
              </wp:positionV>
              <wp:extent cx="7771765" cy="10904855"/>
              <wp:effectExtent l="0" t="0" r="19685" b="10795"/>
              <wp:wrapNone/>
              <wp:docPr id="102" name="Skupina 1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105" name="Rectangle 70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3119" cy="16838"/>
                        </a:xfrm>
                        <a:prstGeom prst="rect">
                          <a:avLst/>
                        </a:prstGeom>
                        <a:solidFill>
                          <a:srgbClr val="5BBBB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" name="Rectangle 90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" name="Rectangle 91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0" name="Picture 9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1" name="AutoShape 96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" name="Picture 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33" name="Picture 9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4" name="AutoShape 99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699F9BFD" id="Skupina 102" o:spid="_x0000_s1026" style="position:absolute;margin-left:-.15pt;margin-top:-.3pt;width:611.95pt;height:858.65pt;z-index:-251652096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">
              <v:rect id="Rectangle 70" o:spid="_x0000_s1027" style="position:absolute;left:170;top:168;width:3119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" fillcolor="#5bbbb7" stroked="f"/>
              <v:rect id="Rectangle 90" o:spid="_x0000_s1028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" filled="f" strokecolor="#939598" strokeweight=".07514mm"/>
              <v:rect id="Rectangle 91" o:spid="_x0000_s1029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" filled="f" strokecolor="#231f20" strokeweight=".25pt"/>
              <v:shape id="Picture 95" o:spid="_x0000_s1030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">
                <v:imagedata r:id="rId5" o:title=""/>
              </v:shape>
              <v:shape id="AutoShape 96" o:spid="_x0000_s1031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97" o:spid="_x0000_s1032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">
                <v:imagedata r:id="rId6" o:title=""/>
              </v:shape>
              <v:shape id="Picture 98" o:spid="_x0000_s1033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">
                <v:imagedata r:id="rId7" o:title=""/>
              </v:shape>
              <v:shape id="AutoShape 99" o:spid="_x0000_s1034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1BEA4FD9" wp14:editId="0705EE4F">
              <wp:simplePos x="0" y="0"/>
              <wp:positionH relativeFrom="page">
                <wp:posOffset>0</wp:posOffset>
              </wp:positionH>
              <wp:positionV relativeFrom="page">
                <wp:posOffset>-7620</wp:posOffset>
              </wp:positionV>
              <wp:extent cx="7771765" cy="10904855"/>
              <wp:effectExtent l="0" t="0" r="19685" b="10795"/>
              <wp:wrapNone/>
              <wp:docPr id="69" name="Skupina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92" name="Rectangle 57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3" name="Rectangle 58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7" name="Picture 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98" name="AutoShape 63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9" name="Picture 6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0" name="Picture 6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01" name="AutoShape 66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3610FA95" id="Skupina 69" o:spid="_x0000_s1026" style="position:absolute;margin-left:0;margin-top:-.6pt;width:611.95pt;height:858.65pt;z-index:-251653120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">
              <v:rect id="Rectangle 57" o:spid="_x0000_s1027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" filled="f" strokecolor="#939598" strokeweight=".07514mm"/>
              <v:rect id="Rectangle 58" o:spid="_x0000_s1028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" filled="f" strokecolor="#231f20" strokeweight=".25pt"/>
              <v:shape id="Picture 62" o:spid="_x0000_s1029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">
                <v:imagedata r:id="rId8" o:title=""/>
              </v:shape>
              <v:shape id="AutoShape 63" o:spid="_x0000_s1030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64" o:spid="_x0000_s1031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">
                <v:imagedata r:id="rId9" o:title=""/>
              </v:shape>
              <v:shape id="Picture 65" o:spid="_x0000_s1032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">
                <v:imagedata r:id="rId10" o:title=""/>
              </v:shape>
              <v:shape id="AutoShape 66" o:spid="_x0000_s1033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</w:p>
  <w:p w14:paraId="73EABFF2" w14:textId="77777777" w:rsidR="00444DB1" w:rsidRDefault="00AE6389">
    <w:r>
      <w:rPr>
        <w:noProof/>
      </w:rPr>
      <w:pict w14:anchorId="4DEE5AB6">
        <v:shape id="_x0000_s2055" type="#_x0000_t75" style="position:absolute;margin-left:-143.75pt;margin-top:364.5pt;width:278.05pt;height:393.1pt;z-index:251676672;mso-position-horizontal-relative:text;mso-position-vertical-relative:text">
          <v:imagedata r:id="rId11" o:title="78765413216+498746513-01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6" type="#_x0000_t75" style="width:11.25pt;height:11.25pt" o:bullet="t">
        <v:imagedata r:id="rId1" o:title="BD10297_"/>
      </v:shape>
    </w:pict>
  </w:numPicBullet>
  <w:numPicBullet w:numPicBulletId="1">
    <w:pict>
      <v:shape id="_x0000_i1117" type="#_x0000_t75" style="width:67.5pt;height:63.75pt" o:bullet="t">
        <v:imagedata r:id="rId2" o:title="logo"/>
      </v:shape>
    </w:pict>
  </w:numPicBullet>
  <w:abstractNum w:abstractNumId="0" w15:restartNumberingAfterBreak="0">
    <w:nsid w:val="16612CD5"/>
    <w:multiLevelType w:val="hybridMultilevel"/>
    <w:tmpl w:val="4B2C5590"/>
    <w:lvl w:ilvl="0" w:tplc="F2AEB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C6EB0"/>
    <w:multiLevelType w:val="multilevel"/>
    <w:tmpl w:val="35CA03C8"/>
    <w:lvl w:ilvl="0">
      <w:start w:val="1"/>
      <w:numFmt w:val="bullet"/>
      <w:lvlText w:val=""/>
      <w:lvlPicBulletId w:val="0"/>
      <w:lvlJc w:val="left"/>
      <w:pPr>
        <w:tabs>
          <w:tab w:val="num" w:pos="754"/>
        </w:tabs>
        <w:ind w:left="754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74"/>
        </w:tabs>
        <w:ind w:left="147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94"/>
        </w:tabs>
        <w:ind w:left="219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14"/>
        </w:tabs>
        <w:ind w:left="291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34"/>
        </w:tabs>
        <w:ind w:left="363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54"/>
        </w:tabs>
        <w:ind w:left="435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74"/>
        </w:tabs>
        <w:ind w:left="507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94"/>
        </w:tabs>
        <w:ind w:left="579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14"/>
        </w:tabs>
        <w:ind w:left="6514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D95197"/>
    <w:multiLevelType w:val="multilevel"/>
    <w:tmpl w:val="B49EC094"/>
    <w:lvl w:ilvl="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9D68AC"/>
    <w:multiLevelType w:val="hybridMultilevel"/>
    <w:tmpl w:val="DBD4F896"/>
    <w:lvl w:ilvl="0" w:tplc="6A7CB31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2FE648E3"/>
    <w:multiLevelType w:val="hybridMultilevel"/>
    <w:tmpl w:val="544C7592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F05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5BBBB7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26B96"/>
    <w:multiLevelType w:val="hybridMultilevel"/>
    <w:tmpl w:val="3CE45962"/>
    <w:lvl w:ilvl="0" w:tplc="538EFF3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B5909"/>
    <w:multiLevelType w:val="hybridMultilevel"/>
    <w:tmpl w:val="EA06A23A"/>
    <w:lvl w:ilvl="0" w:tplc="6A7CB31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55B01"/>
    <w:multiLevelType w:val="hybridMultilevel"/>
    <w:tmpl w:val="EDC65DD0"/>
    <w:lvl w:ilvl="0" w:tplc="538EFF3C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8" w15:restartNumberingAfterBreak="0">
    <w:nsid w:val="6B056BC7"/>
    <w:multiLevelType w:val="hybridMultilevel"/>
    <w:tmpl w:val="FD76585C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MjExMDS3NDI1tDRS0lEKTi0uzszPAykwqgUAoLJ8diwAAAA="/>
  </w:docVars>
  <w:rsids>
    <w:rsidRoot w:val="00735B1C"/>
    <w:rsid w:val="00087D68"/>
    <w:rsid w:val="000A1812"/>
    <w:rsid w:val="000A61B2"/>
    <w:rsid w:val="000E61F4"/>
    <w:rsid w:val="00187A20"/>
    <w:rsid w:val="00252DEB"/>
    <w:rsid w:val="002D6D6C"/>
    <w:rsid w:val="002F2A7A"/>
    <w:rsid w:val="002F3051"/>
    <w:rsid w:val="00375ADD"/>
    <w:rsid w:val="00385F00"/>
    <w:rsid w:val="00407E75"/>
    <w:rsid w:val="00444DB1"/>
    <w:rsid w:val="00444E54"/>
    <w:rsid w:val="004732A3"/>
    <w:rsid w:val="004861A9"/>
    <w:rsid w:val="0058173F"/>
    <w:rsid w:val="005A3A42"/>
    <w:rsid w:val="005B7720"/>
    <w:rsid w:val="00602DCA"/>
    <w:rsid w:val="006508C0"/>
    <w:rsid w:val="00662CA0"/>
    <w:rsid w:val="006A3483"/>
    <w:rsid w:val="006C2BAC"/>
    <w:rsid w:val="006F4193"/>
    <w:rsid w:val="00735B1C"/>
    <w:rsid w:val="007776DC"/>
    <w:rsid w:val="0078790A"/>
    <w:rsid w:val="00790EE7"/>
    <w:rsid w:val="007D50E4"/>
    <w:rsid w:val="007F5113"/>
    <w:rsid w:val="008102F3"/>
    <w:rsid w:val="008515FC"/>
    <w:rsid w:val="008B3693"/>
    <w:rsid w:val="008B7005"/>
    <w:rsid w:val="008E1933"/>
    <w:rsid w:val="009B1A06"/>
    <w:rsid w:val="00A46C82"/>
    <w:rsid w:val="00A54D36"/>
    <w:rsid w:val="00AA53AA"/>
    <w:rsid w:val="00AB1BA7"/>
    <w:rsid w:val="00AD1617"/>
    <w:rsid w:val="00AD6773"/>
    <w:rsid w:val="00AE4F26"/>
    <w:rsid w:val="00AE6389"/>
    <w:rsid w:val="00B52C5A"/>
    <w:rsid w:val="00B72B0A"/>
    <w:rsid w:val="00BC5C38"/>
    <w:rsid w:val="00BD6754"/>
    <w:rsid w:val="00BE4054"/>
    <w:rsid w:val="00C000F1"/>
    <w:rsid w:val="00C742E1"/>
    <w:rsid w:val="00CB2875"/>
    <w:rsid w:val="00CD057E"/>
    <w:rsid w:val="00D07092"/>
    <w:rsid w:val="00D60E4B"/>
    <w:rsid w:val="00DA6AF3"/>
    <w:rsid w:val="00DB26AB"/>
    <w:rsid w:val="00DE34D8"/>
    <w:rsid w:val="00E405F9"/>
    <w:rsid w:val="00ED776B"/>
    <w:rsid w:val="00F20ED9"/>
    <w:rsid w:val="00F6214C"/>
    <w:rsid w:val="00F75A30"/>
    <w:rsid w:val="00F762E3"/>
    <w:rsid w:val="00FA5DE8"/>
    <w:rsid w:val="00FC3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0E252C88"/>
  <w15:docId w15:val="{64FFC773-AC52-406B-A374-8BFFE8CA4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uiPriority w:val="1"/>
    <w:qFormat/>
    <w:rPr>
      <w:rFonts w:ascii="Arial" w:eastAsia="Arial" w:hAnsi="Arial" w:cs="Arial"/>
      <w:lang w:val="cs-CZ"/>
    </w:rPr>
  </w:style>
  <w:style w:type="paragraph" w:styleId="Nadpis1">
    <w:name w:val="heading 1"/>
    <w:basedOn w:val="Normln"/>
    <w:uiPriority w:val="1"/>
    <w:qFormat/>
    <w:pPr>
      <w:ind w:left="2396"/>
      <w:outlineLvl w:val="0"/>
    </w:pPr>
    <w:rPr>
      <w:sz w:val="34"/>
      <w:szCs w:val="34"/>
    </w:rPr>
  </w:style>
  <w:style w:type="paragraph" w:styleId="Nadpis2">
    <w:name w:val="heading 2"/>
    <w:basedOn w:val="Normln"/>
    <w:uiPriority w:val="1"/>
    <w:qFormat/>
    <w:pPr>
      <w:ind w:left="2414"/>
      <w:outlineLvl w:val="1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rPr>
      <w:sz w:val="20"/>
      <w:szCs w:val="20"/>
    </w:rPr>
  </w:style>
  <w:style w:type="paragraph" w:styleId="Nzev">
    <w:name w:val="Title"/>
    <w:basedOn w:val="Normln"/>
    <w:uiPriority w:val="1"/>
    <w:qFormat/>
    <w:pPr>
      <w:spacing w:before="68" w:line="689" w:lineRule="exact"/>
      <w:ind w:left="2414"/>
    </w:pPr>
    <w:rPr>
      <w:sz w:val="60"/>
      <w:szCs w:val="60"/>
    </w:rPr>
  </w:style>
  <w:style w:type="paragraph" w:styleId="Odstavecseseznamem">
    <w:name w:val="List Paragraph"/>
    <w:basedOn w:val="Normln"/>
    <w:uiPriority w:val="34"/>
    <w:qFormat/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A6AF3"/>
    <w:rPr>
      <w:rFonts w:ascii="Arial" w:eastAsia="Arial" w:hAnsi="Arial" w:cs="Arial"/>
      <w:lang w:val="cs-CZ"/>
    </w:rPr>
  </w:style>
  <w:style w:type="paragraph" w:styleId="Zpat">
    <w:name w:val="footer"/>
    <w:basedOn w:val="Normln"/>
    <w:link w:val="Zpat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A6AF3"/>
    <w:rPr>
      <w:rFonts w:ascii="Arial" w:eastAsia="Arial" w:hAnsi="Arial" w:cs="Arial"/>
      <w:lang w:val="cs-CZ"/>
    </w:rPr>
  </w:style>
  <w:style w:type="table" w:styleId="Mkatabulky">
    <w:name w:val="Table Grid"/>
    <w:basedOn w:val="Normlntabulka"/>
    <w:uiPriority w:val="39"/>
    <w:rsid w:val="00790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DB26A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26AB"/>
    <w:rPr>
      <w:rFonts w:ascii="Segoe UI" w:eastAsia="Arial" w:hAnsi="Segoe UI" w:cs="Segoe UI"/>
      <w:sz w:val="18"/>
      <w:szCs w:val="18"/>
      <w:lang w:val="cs-CZ"/>
    </w:rPr>
  </w:style>
  <w:style w:type="character" w:styleId="Hypertextovodkaz">
    <w:name w:val="Hyperlink"/>
    <w:semiHidden/>
    <w:rsid w:val="00D60E4B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E193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E193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E1933"/>
    <w:rPr>
      <w:rFonts w:ascii="Arial" w:eastAsia="Arial" w:hAnsi="Arial" w:cs="Arial"/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E193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E1933"/>
    <w:rPr>
      <w:rFonts w:ascii="Arial" w:eastAsia="Arial" w:hAnsi="Arial" w:cs="Arial"/>
      <w:b/>
      <w:bCs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prusova@frov.jc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0.png"/><Relationship Id="rId3" Type="http://schemas.openxmlformats.org/officeDocument/2006/relationships/image" Target="media/image5.png"/><Relationship Id="rId7" Type="http://schemas.openxmlformats.org/officeDocument/2006/relationships/image" Target="media/image12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11.png"/><Relationship Id="rId11" Type="http://schemas.openxmlformats.org/officeDocument/2006/relationships/image" Target="media/image7.png"/><Relationship Id="rId5" Type="http://schemas.openxmlformats.org/officeDocument/2006/relationships/image" Target="media/image10.png"/><Relationship Id="rId10" Type="http://schemas.openxmlformats.org/officeDocument/2006/relationships/image" Target="media/image110.png"/><Relationship Id="rId4" Type="http://schemas.openxmlformats.org/officeDocument/2006/relationships/image" Target="media/image6.png"/><Relationship Id="rId9" Type="http://schemas.openxmlformats.org/officeDocument/2006/relationships/image" Target="media/image10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48558-904D-427F-B4EB-7755B760E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57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sk</vt:lpstr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k</dc:title>
  <dc:creator>Milota Josef RNDr.</dc:creator>
  <cp:lastModifiedBy>Průšová Mirka Ing.</cp:lastModifiedBy>
  <cp:revision>5</cp:revision>
  <cp:lastPrinted>2020-02-28T08:55:00Z</cp:lastPrinted>
  <dcterms:created xsi:type="dcterms:W3CDTF">2022-06-05T06:55:00Z</dcterms:created>
  <dcterms:modified xsi:type="dcterms:W3CDTF">2022-06-27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6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0-02-06T00:00:00Z</vt:filetime>
  </property>
</Properties>
</file>